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BD73A" w14:textId="195173E8" w:rsidR="008D26C5" w:rsidRPr="00F731EF" w:rsidRDefault="001D2FE6" w:rsidP="006F727D">
      <w:pPr>
        <w:jc w:val="center"/>
        <w:rPr>
          <w:rFonts w:ascii="Arial" w:hAnsi="Arial" w:cs="Arial"/>
          <w:b/>
          <w:color w:val="004F87" w:themeColor="accent1"/>
          <w:w w:val="97"/>
          <w:sz w:val="36"/>
          <w:szCs w:val="36"/>
          <w:lang w:val="en-AU"/>
        </w:rPr>
      </w:pPr>
      <w:r>
        <w:rPr>
          <w:rFonts w:ascii="Arial" w:hAnsi="Arial" w:cs="Arial"/>
          <w:b/>
          <w:color w:val="004F87" w:themeColor="accent1"/>
          <w:w w:val="97"/>
          <w:sz w:val="36"/>
          <w:szCs w:val="36"/>
          <w:lang w:val="en-AU"/>
        </w:rPr>
        <w:t>UNSATISFACTORY/UNACCEPTABLE PERFORMANCE WORDS AND PHRASES</w:t>
      </w:r>
    </w:p>
    <w:p w14:paraId="3CBC8CBC" w14:textId="77777777" w:rsidR="00F12F11" w:rsidRPr="00F731EF" w:rsidRDefault="00F12F11" w:rsidP="00F12F11">
      <w:pPr>
        <w:jc w:val="both"/>
        <w:rPr>
          <w:rFonts w:ascii="Arial" w:hAnsi="Arial" w:cs="Arial"/>
        </w:rPr>
      </w:pPr>
    </w:p>
    <w:p w14:paraId="286FD8C6" w14:textId="77777777" w:rsidR="00F12F11" w:rsidRPr="00F731EF" w:rsidRDefault="00F12F11" w:rsidP="00F12F11">
      <w:pPr>
        <w:jc w:val="both"/>
        <w:rPr>
          <w:rFonts w:ascii="Arial" w:hAnsi="Arial" w:cs="Arial"/>
        </w:rPr>
      </w:pPr>
    </w:p>
    <w:p w14:paraId="65DBDA8D" w14:textId="46A2620C" w:rsidR="00F12F11" w:rsidRPr="00F731EF" w:rsidRDefault="00F731EF" w:rsidP="00F731EF">
      <w:pPr>
        <w:tabs>
          <w:tab w:val="left" w:pos="-1440"/>
        </w:tabs>
        <w:jc w:val="both"/>
        <w:rPr>
          <w:rFonts w:ascii="Arial" w:hAnsi="Arial" w:cs="Arial"/>
          <w:b/>
          <w:color w:val="0071B3" w:themeColor="accent2"/>
          <w:sz w:val="22"/>
          <w:szCs w:val="22"/>
          <w:lang w:val="en-AU"/>
        </w:rPr>
      </w:pPr>
      <w:r w:rsidRPr="00F731EF">
        <w:rPr>
          <w:rFonts w:ascii="Arial" w:hAnsi="Arial" w:cs="Arial"/>
          <w:b/>
          <w:color w:val="0071B3" w:themeColor="accent2"/>
          <w:sz w:val="22"/>
          <w:szCs w:val="22"/>
          <w:lang w:val="en-AU"/>
        </w:rPr>
        <w:t>INTRODUCTION</w:t>
      </w:r>
    </w:p>
    <w:p w14:paraId="3E5C3D06" w14:textId="77777777" w:rsidR="00F12F11" w:rsidRPr="00F731EF" w:rsidRDefault="00F12F11" w:rsidP="00671A52">
      <w:pPr>
        <w:jc w:val="both"/>
        <w:rPr>
          <w:rFonts w:ascii="Arial" w:hAnsi="Arial" w:cs="Arial"/>
        </w:rPr>
      </w:pPr>
    </w:p>
    <w:p w14:paraId="739DD4EF" w14:textId="6139E617" w:rsidR="00F12F11" w:rsidRPr="00F731EF" w:rsidRDefault="001D2FE6" w:rsidP="00F731EF">
      <w:pPr>
        <w:jc w:val="both"/>
        <w:rPr>
          <w:rFonts w:ascii="Arial" w:hAnsi="Arial" w:cs="Arial"/>
          <w:sz w:val="22"/>
          <w:szCs w:val="22"/>
          <w:lang w:val="en-AU"/>
        </w:rPr>
      </w:pPr>
      <w:r>
        <w:rPr>
          <w:rFonts w:ascii="Arial" w:hAnsi="Arial" w:cs="Arial"/>
          <w:sz w:val="22"/>
          <w:szCs w:val="22"/>
          <w:lang w:val="en-AU"/>
        </w:rPr>
        <w:t>Below follows a list of words and phrases that can be used when compiling documentation related to unsatisfactory/unacceptable performance.  The list is not intended to be exhaustive.</w:t>
      </w:r>
    </w:p>
    <w:p w14:paraId="08FED927" w14:textId="1330B9EF" w:rsidR="00F12F11" w:rsidRDefault="00F12F11" w:rsidP="00671A52">
      <w:pPr>
        <w:jc w:val="both"/>
        <w:rPr>
          <w:rFonts w:ascii="Arial" w:hAnsi="Arial" w:cs="Arial"/>
        </w:rPr>
      </w:pPr>
    </w:p>
    <w:p w14:paraId="4F59C36A" w14:textId="77777777" w:rsidR="001D2FE6" w:rsidRPr="00F731EF" w:rsidRDefault="001D2FE6" w:rsidP="00671A52">
      <w:pPr>
        <w:jc w:val="both"/>
        <w:rPr>
          <w:rFonts w:ascii="Arial" w:hAnsi="Arial" w:cs="Arial"/>
        </w:rPr>
      </w:pPr>
    </w:p>
    <w:p w14:paraId="33DD5841" w14:textId="13B0B62E" w:rsidR="00F12F11" w:rsidRPr="00F731EF" w:rsidRDefault="00F731EF" w:rsidP="00671A52">
      <w:pPr>
        <w:jc w:val="both"/>
        <w:rPr>
          <w:rFonts w:ascii="Arial" w:hAnsi="Arial" w:cs="Arial"/>
          <w:b/>
          <w:color w:val="0071B3" w:themeColor="accent2"/>
          <w:sz w:val="22"/>
          <w:szCs w:val="22"/>
          <w:lang w:val="en-AU"/>
        </w:rPr>
      </w:pPr>
      <w:r w:rsidRPr="00F731EF">
        <w:rPr>
          <w:rFonts w:ascii="Arial" w:hAnsi="Arial" w:cs="Arial"/>
          <w:b/>
          <w:color w:val="0071B3" w:themeColor="accent2"/>
          <w:sz w:val="22"/>
          <w:szCs w:val="22"/>
          <w:lang w:val="en-AU"/>
        </w:rPr>
        <w:t>WORDS AND PHRASES</w:t>
      </w:r>
    </w:p>
    <w:p w14:paraId="05D82AE4" w14:textId="77777777" w:rsidR="00F731EF" w:rsidRDefault="00F731EF" w:rsidP="00F731EF">
      <w:pPr>
        <w:rPr>
          <w:rFonts w:ascii="Arial" w:hAnsi="Arial" w:cs="Arial"/>
          <w:sz w:val="22"/>
          <w:szCs w:val="22"/>
          <w:lang w:val="en-AU"/>
        </w:rPr>
      </w:pPr>
    </w:p>
    <w:p w14:paraId="3AE30E7E" w14:textId="185EBF28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Absence from normal place of work without proper reason or permission.</w:t>
      </w:r>
    </w:p>
    <w:p w14:paraId="33AFDA15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731EF">
        <w:rPr>
          <w:rFonts w:ascii="Arial" w:hAnsi="Arial" w:cs="Arial"/>
          <w:sz w:val="22"/>
          <w:szCs w:val="22"/>
          <w:lang w:val="en-AU"/>
        </w:rPr>
        <w:t>Absence from normal place of work without proper reason or permission for one to three days;</w:t>
      </w:r>
    </w:p>
    <w:p w14:paraId="7C4E1717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Bringing unauthorised visitors onto Company premises;</w:t>
      </w:r>
    </w:p>
    <w:p w14:paraId="5AD8C7C9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Carelessness - performance of a task or duty without the exercise of due care or attention.</w:t>
      </w:r>
    </w:p>
    <w:p w14:paraId="497562BB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731EF">
        <w:rPr>
          <w:rFonts w:ascii="Arial" w:hAnsi="Arial" w:cs="Arial"/>
          <w:sz w:val="22"/>
          <w:szCs w:val="22"/>
          <w:lang w:val="en-AU"/>
        </w:rPr>
        <w:t>Causing damage or loss to customer’s property or products through negligence.</w:t>
      </w:r>
    </w:p>
    <w:p w14:paraId="37596B50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731EF">
        <w:rPr>
          <w:rFonts w:ascii="Arial" w:hAnsi="Arial" w:cs="Arial"/>
          <w:sz w:val="22"/>
          <w:szCs w:val="22"/>
          <w:lang w:val="en-AU"/>
        </w:rPr>
        <w:t>Causing damage or loss to customer’s property or products through wilful negligence.</w:t>
      </w:r>
    </w:p>
    <w:p w14:paraId="7C76AB8F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Disclosure of confidential or sensitive information to unauthorised persons which includes misuse of privileged information.</w:t>
      </w:r>
    </w:p>
    <w:p w14:paraId="6FA0826F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Disorderly behaviour on Company premises;</w:t>
      </w:r>
    </w:p>
    <w:p w14:paraId="7BB8D555" w14:textId="342D6173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</w:rPr>
        <w:t xml:space="preserve">Failure to act on a lawful direction of the </w:t>
      </w:r>
      <w:r>
        <w:rPr>
          <w:rFonts w:ascii="Arial" w:hAnsi="Arial" w:cs="Arial"/>
          <w:sz w:val="22"/>
          <w:szCs w:val="22"/>
        </w:rPr>
        <w:t>E</w:t>
      </w:r>
      <w:r w:rsidRPr="00F731EF">
        <w:rPr>
          <w:rFonts w:ascii="Arial" w:hAnsi="Arial" w:cs="Arial"/>
          <w:sz w:val="22"/>
          <w:szCs w:val="22"/>
        </w:rPr>
        <w:t>mployer</w:t>
      </w:r>
    </w:p>
    <w:p w14:paraId="7CDD0534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Failure to carry out work to the required standard without reasonable cause;</w:t>
      </w:r>
    </w:p>
    <w:p w14:paraId="461D8850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 xml:space="preserve">Inappropriate behaviour or interactions, by words or actions, involving colleagues and/or clients </w:t>
      </w:r>
    </w:p>
    <w:p w14:paraId="7603389B" w14:textId="0990EF98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Inappropriate use of emails and internet re</w:t>
      </w:r>
      <w:r w:rsidR="00C05BF5">
        <w:rPr>
          <w:rFonts w:ascii="Arial" w:hAnsi="Arial" w:cs="Arial"/>
          <w:sz w:val="22"/>
          <w:szCs w:val="22"/>
          <w:lang w:val="en-AU"/>
        </w:rPr>
        <w:t>s</w:t>
      </w:r>
      <w:r w:rsidRPr="00F731EF">
        <w:rPr>
          <w:rFonts w:ascii="Arial" w:hAnsi="Arial" w:cs="Arial"/>
          <w:sz w:val="22"/>
          <w:szCs w:val="22"/>
          <w:lang w:val="en-AU"/>
        </w:rPr>
        <w:t>ources while at work.</w:t>
      </w:r>
    </w:p>
    <w:p w14:paraId="749F8073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Incorrectly filling in of documentation, delivery notes, etc.;</w:t>
      </w:r>
    </w:p>
    <w:p w14:paraId="260FBC95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Leaving the workstation early without sufficient reason;</w:t>
      </w:r>
    </w:p>
    <w:p w14:paraId="44C25CE5" w14:textId="18445F28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 xml:space="preserve">Misuse of Company property; using Company property for </w:t>
      </w:r>
      <w:r w:rsidR="00C05BF5">
        <w:rPr>
          <w:rFonts w:ascii="Arial" w:hAnsi="Arial" w:cs="Arial"/>
          <w:sz w:val="22"/>
          <w:szCs w:val="22"/>
          <w:lang w:val="en-AU"/>
        </w:rPr>
        <w:t xml:space="preserve">a </w:t>
      </w:r>
      <w:r w:rsidRPr="00F731EF">
        <w:rPr>
          <w:rFonts w:ascii="Arial" w:hAnsi="Arial" w:cs="Arial"/>
          <w:sz w:val="22"/>
          <w:szCs w:val="22"/>
          <w:lang w:val="en-AU"/>
        </w:rPr>
        <w:t>purpose other than that for which it was intended without the written authority of a Manager;</w:t>
      </w:r>
    </w:p>
    <w:p w14:paraId="6F72A2F1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 xml:space="preserve">Negligent loss of or damage to Company property or products or inability to account for it satisfactorily, where the cost is more than </w:t>
      </w:r>
    </w:p>
    <w:p w14:paraId="1BE1EB05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</w:rPr>
      </w:pPr>
      <w:r w:rsidRPr="00F731EF">
        <w:rPr>
          <w:rFonts w:ascii="Arial" w:hAnsi="Arial" w:cs="Arial"/>
          <w:sz w:val="22"/>
          <w:szCs w:val="22"/>
          <w:lang w:val="en-AU"/>
        </w:rPr>
        <w:t>Not devoting all of time, attention and ability to the business of the Company;</w:t>
      </w:r>
    </w:p>
    <w:p w14:paraId="4501CED8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Reporting late for duty without sufficient reason;</w:t>
      </w:r>
    </w:p>
    <w:p w14:paraId="71691EDD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Taking extended meal/tea breaks without sufficient reason.</w:t>
      </w:r>
    </w:p>
    <w:p w14:paraId="68D201CA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Unauthorised use of company technology.</w:t>
      </w:r>
    </w:p>
    <w:p w14:paraId="5B9B85D0" w14:textId="77777777" w:rsidR="00F731EF" w:rsidRPr="00F731EF" w:rsidRDefault="00F731EF" w:rsidP="00F731EF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Arial" w:hAnsi="Arial" w:cs="Arial"/>
          <w:sz w:val="22"/>
          <w:szCs w:val="22"/>
          <w:lang w:val="en-AU"/>
        </w:rPr>
      </w:pPr>
      <w:r w:rsidRPr="00F731EF">
        <w:rPr>
          <w:rFonts w:ascii="Arial" w:hAnsi="Arial" w:cs="Arial"/>
          <w:sz w:val="22"/>
          <w:szCs w:val="22"/>
          <w:lang w:val="en-AU"/>
        </w:rPr>
        <w:t>Wearing incorrect Company uniforms while on duty;</w:t>
      </w:r>
    </w:p>
    <w:sectPr w:rsidR="00F731EF" w:rsidRPr="00F731EF" w:rsidSect="00F731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701" w:right="1134" w:bottom="1134" w:left="1134" w:header="680" w:footer="3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BD5E0" w14:textId="77777777" w:rsidR="00681AA5" w:rsidRDefault="00681AA5">
      <w:r>
        <w:separator/>
      </w:r>
    </w:p>
  </w:endnote>
  <w:endnote w:type="continuationSeparator" w:id="0">
    <w:p w14:paraId="10189284" w14:textId="77777777" w:rsidR="00681AA5" w:rsidRDefault="00681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DF61F" w14:textId="77777777" w:rsidR="00EA501F" w:rsidRDefault="00EA50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4CE47" w14:textId="0EACA6B8" w:rsidR="00090942" w:rsidRDefault="00090942">
    <w:pPr>
      <w:pStyle w:val="Footer"/>
    </w:pPr>
  </w:p>
  <w:p w14:paraId="13CA7979" w14:textId="77777777" w:rsidR="00090942" w:rsidRDefault="000909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898F7" w14:textId="77777777" w:rsidR="001D2FE6" w:rsidRDefault="001D2FE6" w:rsidP="001D2FE6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9"/>
      <w:gridCol w:w="1766"/>
    </w:tblGrid>
    <w:tr w:rsidR="001D2FE6" w14:paraId="211ED1F6" w14:textId="77777777" w:rsidTr="004A50F9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705107C8" w14:textId="77777777" w:rsidR="001D2FE6" w:rsidRPr="00C36543" w:rsidRDefault="001D2FE6" w:rsidP="001D2FE6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6D22829F" wp14:editId="5FF9F4C9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6FA46B81" w14:textId="77777777" w:rsidR="001D2FE6" w:rsidRPr="00D6300C" w:rsidRDefault="001D2FE6" w:rsidP="001D2FE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1BD2AC7" w14:textId="77777777" w:rsidR="001D2FE6" w:rsidRPr="00D6300C" w:rsidRDefault="001D2FE6" w:rsidP="001D2FE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1D2FE6" w14:paraId="656813B6" w14:textId="77777777" w:rsidTr="004A50F9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66990A7" w14:textId="77777777" w:rsidR="001D2FE6" w:rsidRPr="000D0A9D" w:rsidRDefault="001D2FE6" w:rsidP="001D2FE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0ADF18AF" w14:textId="77777777" w:rsidR="001D2FE6" w:rsidRPr="00D6300C" w:rsidRDefault="001D2FE6" w:rsidP="001D2FE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BC2A607" w14:textId="77777777" w:rsidR="001D2FE6" w:rsidRPr="00D6300C" w:rsidRDefault="001D2FE6" w:rsidP="001D2FE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1D2FE6" w14:paraId="7ACBB3D2" w14:textId="77777777" w:rsidTr="004A50F9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4C91DA8" w14:textId="77777777" w:rsidR="001D2FE6" w:rsidRPr="000D0A9D" w:rsidRDefault="001D2FE6" w:rsidP="001D2FE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283AF7E" w14:textId="77777777" w:rsidR="001D2FE6" w:rsidRPr="00D6300C" w:rsidRDefault="001D2FE6" w:rsidP="001D2FE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0F0391B" w14:textId="77777777" w:rsidR="001D2FE6" w:rsidRPr="00D6300C" w:rsidRDefault="001D2FE6" w:rsidP="001D2FE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73BE7885" w14:textId="77777777" w:rsidR="001D2FE6" w:rsidRDefault="001D2FE6" w:rsidP="001D2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B2E33" w14:textId="77777777" w:rsidR="00681AA5" w:rsidRDefault="00681AA5">
      <w:r>
        <w:separator/>
      </w:r>
    </w:p>
  </w:footnote>
  <w:footnote w:type="continuationSeparator" w:id="0">
    <w:p w14:paraId="3DB9F331" w14:textId="77777777" w:rsidR="00681AA5" w:rsidRDefault="00681A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DDA58" w14:textId="77777777" w:rsidR="00EA501F" w:rsidRDefault="00EA5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E3469" w14:textId="77777777" w:rsidR="00EA501F" w:rsidRDefault="00EA50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7EEFA" w14:textId="77777777" w:rsidR="00F731EF" w:rsidRPr="00D90BDD" w:rsidRDefault="00F731EF" w:rsidP="00F731EF">
    <w:pPr>
      <w:pStyle w:val="Header"/>
      <w:rPr>
        <w:rFonts w:ascii="Arial" w:hAnsi="Arial" w:cs="Arial"/>
        <w:b/>
        <w:bCs/>
        <w:color w:val="0071B3" w:themeColor="accent2"/>
      </w:rPr>
    </w:pPr>
    <w:bookmarkStart w:id="0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0"/>
  <w:p w14:paraId="1EF7393F" w14:textId="77777777" w:rsidR="00E41573" w:rsidRDefault="00E415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49D87254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multilevel"/>
    <w:tmpl w:val="00000000"/>
    <w:name w:val="AutoList7"/>
    <w:lvl w:ilvl="0">
      <w:start w:val="1"/>
      <w:numFmt w:val="decimal"/>
      <w:pStyle w:val="Level1"/>
      <w:lvlText w:val="1.1.%1_"/>
      <w:lvlJc w:val="left"/>
    </w:lvl>
    <w:lvl w:ilvl="1">
      <w:start w:val="1"/>
      <w:numFmt w:val="decimal"/>
      <w:lvlText w:val="%1.1.%2_"/>
      <w:lvlJc w:val="left"/>
    </w:lvl>
    <w:lvl w:ilvl="2">
      <w:start w:val="1"/>
      <w:numFmt w:val="decimal"/>
      <w:lvlText w:val="%1.%2.%3_"/>
      <w:lvlJc w:val="left"/>
    </w:lvl>
    <w:lvl w:ilvl="3">
      <w:start w:val="1"/>
      <w:numFmt w:val="decimal"/>
      <w:lvlText w:val="%2.%3.%4_"/>
      <w:lvlJc w:val="left"/>
    </w:lvl>
    <w:lvl w:ilvl="4">
      <w:start w:val="1"/>
      <w:numFmt w:val="decimal"/>
      <w:lvlText w:val="%3.%4.%5_"/>
      <w:lvlJc w:val="left"/>
    </w:lvl>
    <w:lvl w:ilvl="5">
      <w:start w:val="1"/>
      <w:numFmt w:val="decimal"/>
      <w:lvlText w:val="%4.%5.%6_"/>
      <w:lvlJc w:val="left"/>
    </w:lvl>
    <w:lvl w:ilvl="6">
      <w:start w:val="1"/>
      <w:numFmt w:val="decimal"/>
      <w:lvlText w:val="%5.%6.%7_"/>
      <w:lvlJc w:val="left"/>
    </w:lvl>
    <w:lvl w:ilvl="7">
      <w:start w:val="1"/>
      <w:numFmt w:val="decimal"/>
      <w:lvlText w:val="%6.%7.%8_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7D4ABF"/>
    <w:multiLevelType w:val="multilevel"/>
    <w:tmpl w:val="9C0A9946"/>
    <w:lvl w:ilvl="0">
      <w:start w:val="2"/>
      <w:numFmt w:val="decimal"/>
      <w:lvlText w:val="%1"/>
      <w:lvlJc w:val="left"/>
      <w:pPr>
        <w:ind w:left="435" w:hanging="435"/>
      </w:pPr>
      <w:rPr>
        <w:rFonts w:asciiTheme="minorHAnsi" w:hAnsiTheme="minorHAnsi" w:hint="default"/>
        <w:b/>
        <w:sz w:val="22"/>
      </w:rPr>
    </w:lvl>
    <w:lvl w:ilvl="1">
      <w:start w:val="2"/>
      <w:numFmt w:val="decimal"/>
      <w:lvlText w:val="%1.%2"/>
      <w:lvlJc w:val="left"/>
      <w:pPr>
        <w:ind w:left="795" w:hanging="435"/>
      </w:pPr>
      <w:rPr>
        <w:rFonts w:asciiTheme="minorHAnsi" w:hAnsiTheme="minorHAnsi" w:hint="default"/>
        <w:b/>
        <w:sz w:val="22"/>
      </w:rPr>
    </w:lvl>
    <w:lvl w:ilvl="2">
      <w:start w:val="5"/>
      <w:numFmt w:val="decimal"/>
      <w:lvlText w:val="%1.%2.%3"/>
      <w:lvlJc w:val="left"/>
      <w:pPr>
        <w:ind w:left="1440" w:hanging="720"/>
      </w:pPr>
      <w:rPr>
        <w:rFonts w:asciiTheme="minorHAnsi" w:hAnsiTheme="minorHAnsi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Theme="minorHAnsi" w:hAnsiTheme="minorHAnsi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Theme="minorHAnsi" w:hAnsiTheme="minorHAnsi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Theme="minorHAnsi" w:hAnsiTheme="minorHAnsi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Theme="minorHAnsi" w:hAnsiTheme="minorHAnsi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Theme="minorHAnsi" w:hAnsiTheme="minorHAnsi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Theme="minorHAnsi" w:hAnsiTheme="minorHAnsi" w:hint="default"/>
        <w:b/>
        <w:sz w:val="22"/>
      </w:rPr>
    </w:lvl>
  </w:abstractNum>
  <w:abstractNum w:abstractNumId="3" w15:restartNumberingAfterBreak="0">
    <w:nsid w:val="26210436"/>
    <w:multiLevelType w:val="multilevel"/>
    <w:tmpl w:val="CC628898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50F172CD"/>
    <w:multiLevelType w:val="hybridMultilevel"/>
    <w:tmpl w:val="DEFE6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0E539B"/>
    <w:multiLevelType w:val="multilevel"/>
    <w:tmpl w:val="546AE650"/>
    <w:lvl w:ilvl="0">
      <w:numFmt w:val="bullet"/>
      <w:lvlText w:val=""/>
      <w:lvlJc w:val="left"/>
      <w:pPr>
        <w:ind w:left="435" w:hanging="435"/>
      </w:pPr>
      <w:rPr>
        <w:rFonts w:ascii="Wingdings" w:hAnsi="Wingdings" w:hint="default"/>
        <w:b/>
        <w:sz w:val="22"/>
      </w:rPr>
    </w:lvl>
    <w:lvl w:ilvl="1">
      <w:start w:val="2"/>
      <w:numFmt w:val="decimal"/>
      <w:lvlText w:val="%1.%2"/>
      <w:lvlJc w:val="left"/>
      <w:pPr>
        <w:ind w:left="795" w:hanging="435"/>
      </w:pPr>
      <w:rPr>
        <w:rFonts w:asciiTheme="minorHAnsi" w:hAnsiTheme="minorHAnsi" w:hint="default"/>
        <w:b/>
        <w:sz w:val="22"/>
      </w:rPr>
    </w:lvl>
    <w:lvl w:ilvl="2">
      <w:start w:val="5"/>
      <w:numFmt w:val="decimal"/>
      <w:lvlText w:val="%1.%2.%3"/>
      <w:lvlJc w:val="left"/>
      <w:pPr>
        <w:ind w:left="1440" w:hanging="720"/>
      </w:pPr>
      <w:rPr>
        <w:rFonts w:asciiTheme="minorHAnsi" w:hAnsiTheme="minorHAnsi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Theme="minorHAnsi" w:hAnsiTheme="minorHAnsi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Theme="minorHAnsi" w:hAnsiTheme="minorHAnsi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Theme="minorHAnsi" w:hAnsiTheme="minorHAnsi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Theme="minorHAnsi" w:hAnsiTheme="minorHAnsi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Theme="minorHAnsi" w:hAnsiTheme="minorHAnsi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Theme="minorHAnsi" w:hAnsiTheme="minorHAnsi" w:hint="default"/>
        <w:b/>
        <w:sz w:val="22"/>
      </w:rPr>
    </w:lvl>
  </w:abstractNum>
  <w:abstractNum w:abstractNumId="6" w15:restartNumberingAfterBreak="0">
    <w:nsid w:val="5FAC0142"/>
    <w:multiLevelType w:val="multilevel"/>
    <w:tmpl w:val="ED824484"/>
    <w:lvl w:ilvl="0">
      <w:start w:val="1"/>
      <w:numFmt w:val="decimal"/>
      <w:lvlText w:val="%1."/>
      <w:lvlJc w:val="left"/>
      <w:pPr>
        <w:ind w:left="360" w:hanging="360"/>
      </w:pPr>
      <w:rPr>
        <w:color w:val="FFFFFF" w:themeColor="background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F24101B"/>
    <w:multiLevelType w:val="hybridMultilevel"/>
    <w:tmpl w:val="E3DC00FE"/>
    <w:lvl w:ilvl="0" w:tplc="C978AB8E">
      <w:start w:val="2"/>
      <w:numFmt w:val="bullet"/>
      <w:lvlText w:val="-"/>
      <w:lvlJc w:val="left"/>
      <w:pPr>
        <w:ind w:left="972" w:hanging="360"/>
      </w:pPr>
      <w:rPr>
        <w:rFonts w:ascii="Times New Roman" w:eastAsia="Times New Roman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8" w15:restartNumberingAfterBreak="0">
    <w:nsid w:val="7D480FF6"/>
    <w:multiLevelType w:val="hybridMultilevel"/>
    <w:tmpl w:val="E070C5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  <w:lvlOverride w:ilvl="0">
      <w:startOverride w:val="1"/>
      <w:lvl w:ilvl="0">
        <w:start w:val="1"/>
        <w:numFmt w:val="decimal"/>
        <w:pStyle w:val="Level1"/>
        <w:lvlText w:val="1.1.%1_"/>
        <w:lvlJc w:val="left"/>
      </w:lvl>
    </w:lvlOverride>
    <w:lvlOverride w:ilvl="1">
      <w:startOverride w:val="1"/>
      <w:lvl w:ilvl="1">
        <w:start w:val="1"/>
        <w:numFmt w:val="decimal"/>
        <w:lvlText w:val="%1.1.%2_"/>
        <w:lvlJc w:val="left"/>
      </w:lvl>
    </w:lvlOverride>
    <w:lvlOverride w:ilvl="2">
      <w:startOverride w:val="1"/>
      <w:lvl w:ilvl="2">
        <w:start w:val="1"/>
        <w:numFmt w:val="decimal"/>
        <w:lvlText w:val="%1.%2.%3_"/>
        <w:lvlJc w:val="left"/>
      </w:lvl>
    </w:lvlOverride>
    <w:lvlOverride w:ilvl="3">
      <w:startOverride w:val="1"/>
      <w:lvl w:ilvl="3">
        <w:start w:val="1"/>
        <w:numFmt w:val="decimal"/>
        <w:lvlText w:val="%2.%3.%4_"/>
        <w:lvlJc w:val="left"/>
      </w:lvl>
    </w:lvlOverride>
    <w:lvlOverride w:ilvl="4">
      <w:startOverride w:val="1"/>
      <w:lvl w:ilvl="4">
        <w:start w:val="1"/>
        <w:numFmt w:val="decimal"/>
        <w:lvlText w:val="%3.%4.%5_"/>
        <w:lvlJc w:val="left"/>
      </w:lvl>
    </w:lvlOverride>
    <w:lvlOverride w:ilvl="5">
      <w:startOverride w:val="1"/>
      <w:lvl w:ilvl="5">
        <w:start w:val="1"/>
        <w:numFmt w:val="decimal"/>
        <w:lvlText w:val="%4.%5.%6_"/>
        <w:lvlJc w:val="left"/>
      </w:lvl>
    </w:lvlOverride>
    <w:lvlOverride w:ilvl="6">
      <w:startOverride w:val="1"/>
      <w:lvl w:ilvl="6">
        <w:start w:val="1"/>
        <w:numFmt w:val="decimal"/>
        <w:lvlText w:val="%5.%6.%7_"/>
        <w:lvlJc w:val="left"/>
      </w:lvl>
    </w:lvlOverride>
    <w:lvlOverride w:ilvl="7">
      <w:startOverride w:val="1"/>
      <w:lvl w:ilvl="7">
        <w:start w:val="1"/>
        <w:numFmt w:val="decimal"/>
        <w:lvlText w:val="%6.%7.%8_"/>
        <w:lvlJc w:val="left"/>
      </w:lvl>
    </w:lvlOverride>
  </w:num>
  <w:num w:numId="3">
    <w:abstractNumId w:val="0"/>
    <w:lvlOverride w:ilvl="0">
      <w:lvl w:ilvl="0">
        <w:numFmt w:val="bullet"/>
        <w:lvlText w:val=""/>
        <w:legacy w:legacy="1" w:legacySpace="0" w:legacyIndent="284"/>
        <w:lvlJc w:val="left"/>
        <w:pPr>
          <w:ind w:left="2244" w:hanging="284"/>
        </w:pPr>
        <w:rPr>
          <w:rFonts w:ascii="Wingdings" w:hAnsi="Wingdings" w:hint="default"/>
        </w:rPr>
      </w:lvl>
    </w:lvlOverride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TYzsDC0NLSwMDZS0lEKTi0uzszPAykwrwUAp/wXeiwAAAA="/>
    <w:docVar w:name="LEAPTempPath" w:val="C:\Users\Darren\AppData\Local\LEAP Desktop\CDE\e91cd1dc-d96d-45a5-8e00-346388cbd065\LEAP2Office\MacroFields\"/>
    <w:docVar w:name="LEAPUniqueCode" w:val="22742bf7-ab1e-ac45-8377-304fcc1da25d"/>
  </w:docVars>
  <w:rsids>
    <w:rsidRoot w:val="007A7DE4"/>
    <w:rsid w:val="000142E1"/>
    <w:rsid w:val="00022B43"/>
    <w:rsid w:val="000435B4"/>
    <w:rsid w:val="00044720"/>
    <w:rsid w:val="00075DFB"/>
    <w:rsid w:val="000859A6"/>
    <w:rsid w:val="00090942"/>
    <w:rsid w:val="000A77A0"/>
    <w:rsid w:val="000B779D"/>
    <w:rsid w:val="000D6B62"/>
    <w:rsid w:val="000E4ED3"/>
    <w:rsid w:val="00126939"/>
    <w:rsid w:val="001334AD"/>
    <w:rsid w:val="00143A95"/>
    <w:rsid w:val="00166599"/>
    <w:rsid w:val="00167ABE"/>
    <w:rsid w:val="0017713B"/>
    <w:rsid w:val="00183D81"/>
    <w:rsid w:val="00185E43"/>
    <w:rsid w:val="00191DA4"/>
    <w:rsid w:val="001C44A9"/>
    <w:rsid w:val="001C7DD4"/>
    <w:rsid w:val="001D2FE6"/>
    <w:rsid w:val="001E6E1D"/>
    <w:rsid w:val="001F2B09"/>
    <w:rsid w:val="002007F5"/>
    <w:rsid w:val="002021B9"/>
    <w:rsid w:val="00205564"/>
    <w:rsid w:val="0021199D"/>
    <w:rsid w:val="00232A37"/>
    <w:rsid w:val="0027360D"/>
    <w:rsid w:val="002740B6"/>
    <w:rsid w:val="0027596B"/>
    <w:rsid w:val="00295905"/>
    <w:rsid w:val="0029719C"/>
    <w:rsid w:val="002B3366"/>
    <w:rsid w:val="002D3ECD"/>
    <w:rsid w:val="002D636F"/>
    <w:rsid w:val="00311364"/>
    <w:rsid w:val="00311E73"/>
    <w:rsid w:val="003507AA"/>
    <w:rsid w:val="003607C1"/>
    <w:rsid w:val="0037094F"/>
    <w:rsid w:val="00390C92"/>
    <w:rsid w:val="00390D27"/>
    <w:rsid w:val="00394A9B"/>
    <w:rsid w:val="003B7501"/>
    <w:rsid w:val="003C180D"/>
    <w:rsid w:val="003F4BBC"/>
    <w:rsid w:val="00430A56"/>
    <w:rsid w:val="004672EC"/>
    <w:rsid w:val="00477FC4"/>
    <w:rsid w:val="00483B43"/>
    <w:rsid w:val="0049490C"/>
    <w:rsid w:val="00497CEB"/>
    <w:rsid w:val="00502180"/>
    <w:rsid w:val="00513461"/>
    <w:rsid w:val="00515B16"/>
    <w:rsid w:val="00520A0B"/>
    <w:rsid w:val="00537FA7"/>
    <w:rsid w:val="005537E2"/>
    <w:rsid w:val="00554AD7"/>
    <w:rsid w:val="00557C00"/>
    <w:rsid w:val="005641CC"/>
    <w:rsid w:val="0058548B"/>
    <w:rsid w:val="005B2D6F"/>
    <w:rsid w:val="005C62DC"/>
    <w:rsid w:val="005E342D"/>
    <w:rsid w:val="00632D87"/>
    <w:rsid w:val="00635575"/>
    <w:rsid w:val="00637798"/>
    <w:rsid w:val="00654948"/>
    <w:rsid w:val="0066022B"/>
    <w:rsid w:val="00665734"/>
    <w:rsid w:val="006657C5"/>
    <w:rsid w:val="00671A52"/>
    <w:rsid w:val="00681AA5"/>
    <w:rsid w:val="006A2A25"/>
    <w:rsid w:val="006D2648"/>
    <w:rsid w:val="006F727D"/>
    <w:rsid w:val="007266BE"/>
    <w:rsid w:val="00762AF3"/>
    <w:rsid w:val="00766B1E"/>
    <w:rsid w:val="00777AE3"/>
    <w:rsid w:val="00786440"/>
    <w:rsid w:val="00795620"/>
    <w:rsid w:val="00797F5F"/>
    <w:rsid w:val="007A1323"/>
    <w:rsid w:val="007A1410"/>
    <w:rsid w:val="007A7DE4"/>
    <w:rsid w:val="007B2D22"/>
    <w:rsid w:val="007D03AD"/>
    <w:rsid w:val="007D5C55"/>
    <w:rsid w:val="007D7759"/>
    <w:rsid w:val="007E05EB"/>
    <w:rsid w:val="007E0FF9"/>
    <w:rsid w:val="007E2B0F"/>
    <w:rsid w:val="007F5AD8"/>
    <w:rsid w:val="00803D55"/>
    <w:rsid w:val="008166CC"/>
    <w:rsid w:val="00842FE8"/>
    <w:rsid w:val="008860CF"/>
    <w:rsid w:val="00893C13"/>
    <w:rsid w:val="008A5455"/>
    <w:rsid w:val="008C1D14"/>
    <w:rsid w:val="008C4984"/>
    <w:rsid w:val="008D26C5"/>
    <w:rsid w:val="008D47EC"/>
    <w:rsid w:val="008D6DF5"/>
    <w:rsid w:val="008D783C"/>
    <w:rsid w:val="00920409"/>
    <w:rsid w:val="00932C40"/>
    <w:rsid w:val="0093639F"/>
    <w:rsid w:val="0094154D"/>
    <w:rsid w:val="0099417E"/>
    <w:rsid w:val="009C50B9"/>
    <w:rsid w:val="009D6BF9"/>
    <w:rsid w:val="009E32C5"/>
    <w:rsid w:val="009F02D5"/>
    <w:rsid w:val="00A34321"/>
    <w:rsid w:val="00A958FF"/>
    <w:rsid w:val="00A95BB0"/>
    <w:rsid w:val="00AC2942"/>
    <w:rsid w:val="00AC2C8E"/>
    <w:rsid w:val="00AE603F"/>
    <w:rsid w:val="00AF6268"/>
    <w:rsid w:val="00B15F98"/>
    <w:rsid w:val="00B17E60"/>
    <w:rsid w:val="00B22A1C"/>
    <w:rsid w:val="00B24DEF"/>
    <w:rsid w:val="00B25AD6"/>
    <w:rsid w:val="00B32AFC"/>
    <w:rsid w:val="00B40A35"/>
    <w:rsid w:val="00B41B83"/>
    <w:rsid w:val="00B65725"/>
    <w:rsid w:val="00BF732B"/>
    <w:rsid w:val="00C048E5"/>
    <w:rsid w:val="00C05BF5"/>
    <w:rsid w:val="00C10489"/>
    <w:rsid w:val="00C13AE6"/>
    <w:rsid w:val="00C22205"/>
    <w:rsid w:val="00C30133"/>
    <w:rsid w:val="00C33C25"/>
    <w:rsid w:val="00C85842"/>
    <w:rsid w:val="00CA0AAC"/>
    <w:rsid w:val="00CA177A"/>
    <w:rsid w:val="00CA3EE9"/>
    <w:rsid w:val="00CB0CE5"/>
    <w:rsid w:val="00CB1A04"/>
    <w:rsid w:val="00CB3778"/>
    <w:rsid w:val="00CB61E0"/>
    <w:rsid w:val="00CD0181"/>
    <w:rsid w:val="00D00E7D"/>
    <w:rsid w:val="00D16859"/>
    <w:rsid w:val="00D40DB2"/>
    <w:rsid w:val="00D54362"/>
    <w:rsid w:val="00D54BEE"/>
    <w:rsid w:val="00D97DEC"/>
    <w:rsid w:val="00DB39D6"/>
    <w:rsid w:val="00DC2BFF"/>
    <w:rsid w:val="00DE3641"/>
    <w:rsid w:val="00DE3883"/>
    <w:rsid w:val="00DE7639"/>
    <w:rsid w:val="00E30811"/>
    <w:rsid w:val="00E41573"/>
    <w:rsid w:val="00E44B5C"/>
    <w:rsid w:val="00E73DB5"/>
    <w:rsid w:val="00E80E48"/>
    <w:rsid w:val="00E82F7A"/>
    <w:rsid w:val="00E850C1"/>
    <w:rsid w:val="00E85F0F"/>
    <w:rsid w:val="00E91153"/>
    <w:rsid w:val="00E912E2"/>
    <w:rsid w:val="00E97D72"/>
    <w:rsid w:val="00EA501F"/>
    <w:rsid w:val="00EC36C9"/>
    <w:rsid w:val="00EF780A"/>
    <w:rsid w:val="00F1217C"/>
    <w:rsid w:val="00F12F11"/>
    <w:rsid w:val="00F5381E"/>
    <w:rsid w:val="00F71006"/>
    <w:rsid w:val="00F719EE"/>
    <w:rsid w:val="00F731EF"/>
    <w:rsid w:val="00F87DB1"/>
    <w:rsid w:val="00FD452F"/>
    <w:rsid w:val="00FF1E3C"/>
    <w:rsid w:val="00FF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3E4425DD"/>
  <w15:docId w15:val="{A9C160CC-3E75-404A-A62B-568E4DBE0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02D5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02D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F02D5"/>
    <w:pPr>
      <w:tabs>
        <w:tab w:val="center" w:pos="4153"/>
        <w:tab w:val="right" w:pos="8306"/>
      </w:tabs>
    </w:pPr>
  </w:style>
  <w:style w:type="character" w:customStyle="1" w:styleId="EmailStyle171">
    <w:name w:val="EmailStyle171"/>
    <w:basedOn w:val="DefaultParagraphFont"/>
    <w:rsid w:val="009F02D5"/>
    <w:rPr>
      <w:rFonts w:ascii="Arial" w:hAnsi="Arial" w:cs="Arial"/>
      <w:color w:val="000080"/>
      <w:sz w:val="20"/>
    </w:rPr>
  </w:style>
  <w:style w:type="paragraph" w:styleId="BalloonText">
    <w:name w:val="Balloon Text"/>
    <w:basedOn w:val="Normal"/>
    <w:link w:val="BalloonTextChar"/>
    <w:rsid w:val="007B2D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2D2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3B7501"/>
    <w:pPr>
      <w:ind w:left="720"/>
      <w:contextualSpacing/>
    </w:pPr>
  </w:style>
  <w:style w:type="paragraph" w:customStyle="1" w:styleId="Level1">
    <w:name w:val="Level 1"/>
    <w:basedOn w:val="Normal"/>
    <w:rsid w:val="001C44A9"/>
    <w:pPr>
      <w:widowControl w:val="0"/>
      <w:numPr>
        <w:numId w:val="2"/>
      </w:numPr>
      <w:autoSpaceDE w:val="0"/>
      <w:autoSpaceDN w:val="0"/>
      <w:adjustRightInd w:val="0"/>
      <w:ind w:left="2244" w:hanging="284"/>
      <w:outlineLvl w:val="0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95620"/>
    <w:rPr>
      <w:sz w:val="24"/>
      <w:szCs w:val="24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1217C"/>
    <w:rPr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430A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30A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30A56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30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30A56"/>
    <w:rPr>
      <w:b/>
      <w:bCs/>
      <w:lang w:val="en-GB" w:eastAsia="en-US"/>
    </w:rPr>
  </w:style>
  <w:style w:type="table" w:styleId="TableGrid">
    <w:name w:val="Table Grid"/>
    <w:basedOn w:val="TableNormal"/>
    <w:uiPriority w:val="59"/>
    <w:rsid w:val="001D2FE6"/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16</Characters>
  <Application>Microsoft Office Word</Application>
  <DocSecurity>0</DocSecurity>
  <Lines>4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 and Phrases - Performance</dc:title>
  <dc:creator>Workwise Advisory Services</dc:creator>
  <cp:lastModifiedBy>Darran Stone</cp:lastModifiedBy>
  <cp:revision>2</cp:revision>
  <cp:lastPrinted>2020-06-11T05:49:00Z</cp:lastPrinted>
  <dcterms:created xsi:type="dcterms:W3CDTF">2020-06-11T06:24:00Z</dcterms:created>
  <dcterms:modified xsi:type="dcterms:W3CDTF">2020-06-11T06:24:00Z</dcterms:modified>
</cp:coreProperties>
</file>